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b061ada1a9bbe88873cc2eda2bf77778507ced2"/>
    <w:p>
      <w:pPr>
        <w:pStyle w:val="Heading1"/>
      </w:pPr>
      <w:r>
        <w:t xml:space="preserve">Cover Letter for Speech Therapist Position in Mexico City</w:t>
      </w:r>
    </w:p>
    <w:p>
      <w:pPr>
        <w:pStyle w:val="FirstParagraph"/>
      </w:pPr>
      <w:r>
        <w:t xml:space="preserve">Dear [Hiring Manager's Name],</w:t>
      </w:r>
    </w:p>
    <w:p>
      <w:pPr>
        <w:pStyle w:val="BodyText"/>
      </w:pPr>
      <w:r>
        <w:t xml:space="preserve">I am writing to express my strong interest in the Speech Therapist position at [Organization Name] in Mexico City. As a dedicated and compassionate speech-language pathologist with over [X years] of experience, I am eager to contribute my expertise, cultural sensitivity, and passion for improving communication and swallowing disorders to your esteemed institution. Mexico City, a vibrant hub of culture, innovation, and diversity, is an ideal location for me to apply my skills while supporting the unique needs of its communities. This opportunity aligns perfectly with my professional goals and commitment to excellence in speech therapy.</w:t>
      </w:r>
    </w:p>
    <w:p>
      <w:pPr>
        <w:pStyle w:val="BodyText"/>
      </w:pPr>
      <w:r>
        <w:t xml:space="preserve">My journey as a Speech Therapist began during my undergraduate studies in [Your University], where I developed a deep appreciation for the complexities of human communication. This passion led me to pursue a Master’s degree in Speech-Language Pathology from [Your Graduate Program], where I gained specialized knowledge in diagnosing and treating speech, language, and swallowing disorders across diverse populations. Throughout my career, I have worked with individuals of all ages, from children with developmental delays to adults recovering from strokes or neurological conditions. My experience includes collaborative work with educators, healthcare professionals, and families to create personalized treatment plans that address both functional and emotional needs.</w:t>
      </w:r>
    </w:p>
    <w:p>
      <w:pPr>
        <w:pStyle w:val="BodyText"/>
      </w:pPr>
      <w:r>
        <w:t xml:space="preserve">What sets me apart as a Speech Therapist is my ability to blend clinical expertise with cultural competence. Having worked in multicultural settings, I understand the importance of tailoring interventions to respect individual values and traditions. In Mexico City, where linguistic diversity and socioeconomic disparities shape healthcare access, I am particularly committed to bridging gaps through inclusive and equitable care. For example, during my time at [Previous Workplace or Volunteer Organization], I developed a program to support bilingual children with speech delays, ensuring they received services in both Spanish and their native languages. This experience reinforced my belief that effective therapy requires not only clinical skill but also empathy and adaptability.</w:t>
      </w:r>
    </w:p>
    <w:p>
      <w:pPr>
        <w:pStyle w:val="BodyText"/>
      </w:pPr>
      <w:r>
        <w:t xml:space="preserve">As a Speech Therapist in Mexico City, I am especially drawn to the city’s dynamic healthcare environment. Mexico City is home to cutting-edge medical facilities, innovative rehabilitation centers, and a growing awareness of the importance of speech therapy in improving quality of life. However, there remains a significant demand for skilled professionals who can address the unique challenges faced by residents—from high population density affecting access to services to the need for culturally relevant interventions. I am confident that my background in [specific areas, e.g., pediatric therapy, adult neurogenic disorders, or telepractice] and my dedication to lifelong learning position me to make a meaningful impact here.</w:t>
      </w:r>
    </w:p>
    <w:p>
      <w:pPr>
        <w:pStyle w:val="BodyText"/>
      </w:pPr>
      <w:r>
        <w:t xml:space="preserve">In addition to my clinical work, I have actively contributed to the field through professional development and community engagement. I am certified by [Relevant Certification Body, e.g., ASHA or CECOM] and have completed advanced training in [specific techniques or therapies, e.g., augmentative and alternative communication (AAC), dysphagia management, or early intervention]. I also volunteer with local organizations that advocate for individuals with speech and language disorders, further deepening my connection to the community. These experiences have not only sharpened my technical skills but also reinforced my commitment to advocating for patients’ rights and well-being.</w:t>
      </w:r>
    </w:p>
    <w:p>
      <w:pPr>
        <w:pStyle w:val="BodyText"/>
      </w:pPr>
      <w:r>
        <w:t xml:space="preserve">What excites me most about this opportunity is the chance to work within Mexico City’s rich cultural tapestry. The city’s blend of tradition and modernity offers a unique context for speech therapy, where historical influences intersect with contemporary challenges. Whether working in private clinics, schools, or public health initiatives, I am eager to collaborate with professionals who share my vision of empowering individuals through communication. My goal is to create a supportive environment where patients feel understood and motivated to achieve their full potential.</w:t>
      </w:r>
    </w:p>
    <w:p>
      <w:pPr>
        <w:pStyle w:val="BodyText"/>
      </w:pPr>
      <w:r>
        <w:t xml:space="preserve">My approach as a Speech Therapist is rooted in collaboration, innovation, and compassion. I believe that therapy should be patient-centered, incorporating evidence-based practices while remaining flexible to individual needs. In Mexico City, where resources can vary widely, I am prepared to adapt my methods to ensure accessibility and effectiveness. For instance, I have experience utilizing technology such as telepractice tools and mobile apps to reach underserved populations, a strategy that could be particularly valuable in this region. My ability to communicate in Spanish and English further enhances my capacity to connect with patients and their families.</w:t>
      </w:r>
    </w:p>
    <w:p>
      <w:pPr>
        <w:pStyle w:val="BodyText"/>
      </w:pPr>
      <w:r>
        <w:t xml:space="preserve">Finally, I would like to express my enthusiasm for the opportunity to contribute to [Organization Name]’s mission of [quote from the organization’s mission statement if available]. Your reputation for excellence and innovation in speech therapy resonates deeply with my own values. I am confident that my skills, experience, and dedication will enable me to make a positive difference in the lives of your patients while supporting the growth of your team. I would be honored to discuss how my background aligns with your needs and how I can contribute to the continued success of your organization.</w:t>
      </w:r>
    </w:p>
    <w:p>
      <w:pPr>
        <w:pStyle w:val="BodyText"/>
      </w:pPr>
      <w:r>
        <w:t xml:space="preserve">Thank you for considering my application. I look forward to the possibility of discussing this opportunity further and am available at [Your Phone Number] or [Your Email Address] at your earliest convenience. Please feel free to contact me if you require any additional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3T21:19:58Z</dcterms:created>
  <dcterms:modified xsi:type="dcterms:W3CDTF">2026-07-23T21:19:58Z</dcterms:modified>
</cp:coreProperties>
</file>

<file path=docProps/custom.xml><?xml version="1.0" encoding="utf-8"?>
<Properties xmlns="http://schemas.openxmlformats.org/officeDocument/2006/custom-properties" xmlns:vt="http://schemas.openxmlformats.org/officeDocument/2006/docPropsVTypes"/>
</file>